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CF411E0" w:rsidR="001D13A3" w:rsidRPr="001D13A3" w:rsidRDefault="001B3E32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515120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56348724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1B3E32">
              <w:rPr>
                <w:b/>
              </w:rPr>
              <w:t xml:space="preserve"> </w:t>
            </w:r>
            <w:r w:rsidR="001B3E32">
              <w:rPr>
                <w:b/>
              </w:rPr>
              <w:fldChar w:fldCharType="begin"/>
            </w:r>
            <w:r w:rsidR="001B3E32">
              <w:rPr>
                <w:b/>
              </w:rPr>
              <w:instrText xml:space="preserve"> MERGEFIELD Student_ID </w:instrText>
            </w:r>
            <w:r w:rsidR="001B3E32">
              <w:rPr>
                <w:b/>
              </w:rPr>
              <w:fldChar w:fldCharType="separate"/>
            </w:r>
            <w:r w:rsidR="00515120">
              <w:rPr>
                <w:b/>
                <w:noProof/>
              </w:rPr>
              <w:t>«Student_ID»</w:t>
            </w:r>
            <w:r w:rsidR="001B3E32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162232A9" w:rsidR="001D13A3" w:rsidRPr="001D13A3" w:rsidRDefault="00BC552C" w:rsidP="00932F0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750EB4">
              <w:rPr>
                <w:b/>
              </w:rPr>
              <w:t>TA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3AC7D1AF" w14:textId="77777777" w:rsidR="00E94544" w:rsidRDefault="00E94544" w:rsidP="00E94544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1EC3E990" w:rsidR="001D13A3" w:rsidRPr="001D13A3" w:rsidRDefault="00E94544" w:rsidP="00E94544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2"/>
        <w:gridCol w:w="3854"/>
        <w:gridCol w:w="3614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348F4865" w14:textId="77777777" w:rsidR="008A638B" w:rsidRDefault="008A638B" w:rsidP="008A638B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95"/>
              <w:gridCol w:w="1898"/>
            </w:tblGrid>
            <w:tr w:rsidR="00655783" w:rsidRPr="00D7490D" w14:paraId="7B71851D" w14:textId="77777777" w:rsidTr="001D7439">
              <w:tc>
                <w:tcPr>
                  <w:tcW w:w="3220" w:type="dxa"/>
                  <w:gridSpan w:val="3"/>
                  <w:vAlign w:val="center"/>
                </w:tcPr>
                <w:p w14:paraId="564A4CCF" w14:textId="25C041CF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376588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1D7439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898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D7439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898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1D7439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8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D7439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7155B648" w:rsidR="00D7490D" w:rsidRPr="00D7490D" w:rsidRDefault="004F3F8F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1D7439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898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1D7439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898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1D7439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898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D7439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898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330B3" w:rsidRPr="00D7490D" w14:paraId="6DA89E43" w14:textId="77777777" w:rsidTr="001D7439">
              <w:tc>
                <w:tcPr>
                  <w:tcW w:w="327" w:type="dxa"/>
                  <w:vAlign w:val="center"/>
                </w:tcPr>
                <w:p w14:paraId="5ED8A9E1" w14:textId="0D5C056B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38F9F9E0" w14:textId="7FBEF4A4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898" w:type="dxa"/>
                </w:tcPr>
                <w:p w14:paraId="68F3D7BF" w14:textId="0C4C3EEC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</w:t>
                  </w:r>
                  <w:r w:rsidR="00474441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A221E" w:rsidRPr="00D7490D" w14:paraId="25A01294" w14:textId="77777777" w:rsidTr="001D7439">
              <w:tc>
                <w:tcPr>
                  <w:tcW w:w="327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0AE7CE83" w14:textId="0963EA26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898" w:type="dxa"/>
                </w:tcPr>
                <w:p w14:paraId="79EA1E79" w14:textId="33E2510D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</w:t>
                  </w:r>
                  <w:r w:rsidR="00474441"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474441" w:rsidRPr="00D7490D" w14:paraId="5CC24737" w14:textId="77777777" w:rsidTr="001D7439">
              <w:tc>
                <w:tcPr>
                  <w:tcW w:w="327" w:type="dxa"/>
                  <w:vAlign w:val="center"/>
                </w:tcPr>
                <w:p w14:paraId="50C8063E" w14:textId="77777777" w:rsidR="00474441" w:rsidRPr="00D7490D" w:rsidRDefault="00474441" w:rsidP="00474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4A46971" w14:textId="25E3B640" w:rsidR="00474441" w:rsidRPr="00D7490D" w:rsidRDefault="00474441" w:rsidP="00474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CF3646"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898" w:type="dxa"/>
                  <w:vAlign w:val="center"/>
                </w:tcPr>
                <w:p w14:paraId="526DE3A0" w14:textId="2BD38A85" w:rsidR="00474441" w:rsidRPr="00D7490D" w:rsidRDefault="00474441" w:rsidP="00474441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474441" w:rsidRPr="00D7490D" w14:paraId="0EDA1634" w14:textId="77777777" w:rsidTr="001D7439">
              <w:tc>
                <w:tcPr>
                  <w:tcW w:w="327" w:type="dxa"/>
                  <w:vAlign w:val="center"/>
                </w:tcPr>
                <w:p w14:paraId="7484D4F4" w14:textId="77777777" w:rsidR="00474441" w:rsidRPr="00D7490D" w:rsidRDefault="00474441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6EA7C45" w14:textId="77777777" w:rsidR="00474441" w:rsidRPr="00D7490D" w:rsidRDefault="00474441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8" w:type="dxa"/>
                  <w:vAlign w:val="center"/>
                </w:tcPr>
                <w:p w14:paraId="0CAE1EA3" w14:textId="77777777" w:rsidR="00474441" w:rsidRPr="00D7490D" w:rsidRDefault="00474441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71A81" w:rsidRPr="00D7490D" w14:paraId="0590ECDC" w14:textId="77777777" w:rsidTr="001D7439">
              <w:tc>
                <w:tcPr>
                  <w:tcW w:w="3220" w:type="dxa"/>
                  <w:gridSpan w:val="3"/>
                  <w:vAlign w:val="center"/>
                </w:tcPr>
                <w:p w14:paraId="395178B8" w14:textId="0390DCDE" w:rsidR="00171A81" w:rsidRPr="00E24587" w:rsidRDefault="00171A81" w:rsidP="00171A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171A81" w:rsidRPr="00D7490D" w14:paraId="406F38E6" w14:textId="77777777" w:rsidTr="001D7439">
              <w:tc>
                <w:tcPr>
                  <w:tcW w:w="327" w:type="dxa"/>
                  <w:vAlign w:val="center"/>
                </w:tcPr>
                <w:p w14:paraId="73076DA7" w14:textId="674AAC4E" w:rsidR="00171A81" w:rsidRPr="00D7490D" w:rsidRDefault="00171A81" w:rsidP="00171A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7F0687E4" w14:textId="31E2A41B" w:rsidR="00171A81" w:rsidRPr="00D7490D" w:rsidRDefault="00171A81" w:rsidP="00171A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898" w:type="dxa"/>
                  <w:vAlign w:val="center"/>
                </w:tcPr>
                <w:p w14:paraId="38982925" w14:textId="4C7BA4E8" w:rsidR="00171A81" w:rsidRPr="00D7490D" w:rsidRDefault="00171A81" w:rsidP="00171A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171A81" w:rsidRPr="00D7490D" w14:paraId="28770B8A" w14:textId="77777777" w:rsidTr="001D7439">
              <w:tc>
                <w:tcPr>
                  <w:tcW w:w="327" w:type="dxa"/>
                  <w:vAlign w:val="center"/>
                </w:tcPr>
                <w:p w14:paraId="4FA5A571" w14:textId="6A3F780B" w:rsidR="00171A81" w:rsidRPr="00D7490D" w:rsidRDefault="00171A81" w:rsidP="00171A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0C8C728" w14:textId="3F864F16" w:rsidR="00171A81" w:rsidRPr="00D7490D" w:rsidRDefault="00171A81" w:rsidP="00171A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898" w:type="dxa"/>
                  <w:vAlign w:val="center"/>
                </w:tcPr>
                <w:p w14:paraId="518CFA9C" w14:textId="5040AA30" w:rsidR="00171A81" w:rsidRPr="00D7490D" w:rsidRDefault="00171A81" w:rsidP="00171A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171A81" w:rsidRPr="00D7490D" w14:paraId="4ADA9DC0" w14:textId="77777777" w:rsidTr="001D7439">
              <w:tc>
                <w:tcPr>
                  <w:tcW w:w="327" w:type="dxa"/>
                  <w:vAlign w:val="center"/>
                </w:tcPr>
                <w:p w14:paraId="6232380B" w14:textId="667DC86A" w:rsidR="00171A81" w:rsidRPr="00D7490D" w:rsidRDefault="00171A81" w:rsidP="00171A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3B9CEDDD" w14:textId="5CB6CA8D" w:rsidR="00171A81" w:rsidRPr="00D7490D" w:rsidRDefault="00171A81" w:rsidP="00171A8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8" w:type="dxa"/>
                  <w:vAlign w:val="center"/>
                </w:tcPr>
                <w:p w14:paraId="0E5E1865" w14:textId="4161B703" w:rsidR="00171A81" w:rsidRPr="00D7490D" w:rsidRDefault="00171A81" w:rsidP="00171A8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60846" w:rsidRPr="00D7490D" w14:paraId="6AB9FFDB" w14:textId="77777777" w:rsidTr="001D7439">
              <w:tc>
                <w:tcPr>
                  <w:tcW w:w="3220" w:type="dxa"/>
                  <w:gridSpan w:val="3"/>
                  <w:vAlign w:val="center"/>
                </w:tcPr>
                <w:p w14:paraId="5BF896B2" w14:textId="3FDA5E0A" w:rsidR="00160846" w:rsidRPr="00D7490D" w:rsidRDefault="00160846" w:rsidP="00160846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160846" w:rsidRPr="00D7490D" w14:paraId="44EB5120" w14:textId="77777777" w:rsidTr="001D7439">
              <w:tc>
                <w:tcPr>
                  <w:tcW w:w="327" w:type="dxa"/>
                  <w:vAlign w:val="center"/>
                </w:tcPr>
                <w:p w14:paraId="67B09A01" w14:textId="0AD2A8BD" w:rsidR="00160846" w:rsidRPr="00D7490D" w:rsidRDefault="00160846" w:rsidP="00160846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5" w:type="dxa"/>
                  <w:vAlign w:val="center"/>
                </w:tcPr>
                <w:p w14:paraId="7D11121E" w14:textId="6D736493" w:rsidR="00160846" w:rsidRPr="00D7490D" w:rsidRDefault="00160846" w:rsidP="00160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898" w:type="dxa"/>
                  <w:vAlign w:val="center"/>
                </w:tcPr>
                <w:p w14:paraId="12F10F79" w14:textId="635E3D32" w:rsidR="00160846" w:rsidRPr="00D7490D" w:rsidRDefault="00160846" w:rsidP="00160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EA4830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EA4830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CEDB9A5" w:rsidR="00C75EED" w:rsidRPr="00D7490D" w:rsidRDefault="001D74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C17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6D158E4A" w:rsidR="00C75EED" w:rsidRPr="00D7490D" w:rsidRDefault="00750EB4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uman Growth &amp; Devel</w:t>
                  </w:r>
                </w:p>
              </w:tc>
            </w:tr>
            <w:tr w:rsidR="00C75EED" w:rsidRPr="00D7490D" w14:paraId="014C299E" w14:textId="77777777" w:rsidTr="00EA4830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EA4830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7511D2CF" w:rsidR="00ED4E85" w:rsidRPr="00ED4E85" w:rsidRDefault="003F794E" w:rsidP="003F794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376588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/teacher rec)</w:t>
                  </w:r>
                </w:p>
              </w:tc>
            </w:tr>
            <w:tr w:rsidR="0013076B" w:rsidRPr="00D7490D" w14:paraId="11E4CAAA" w14:textId="77777777" w:rsidTr="00EA4830">
              <w:tc>
                <w:tcPr>
                  <w:tcW w:w="320" w:type="dxa"/>
                  <w:vAlign w:val="center"/>
                </w:tcPr>
                <w:p w14:paraId="29DA5BBA" w14:textId="77777777" w:rsidR="0013076B" w:rsidRPr="00D7490D" w:rsidRDefault="0013076B" w:rsidP="001307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012BEE72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4B469520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13076B" w:rsidRPr="00D7490D" w14:paraId="2936ACCD" w14:textId="77777777" w:rsidTr="00EA4830">
              <w:tc>
                <w:tcPr>
                  <w:tcW w:w="320" w:type="dxa"/>
                  <w:vAlign w:val="center"/>
                </w:tcPr>
                <w:p w14:paraId="5F1EAE8D" w14:textId="77777777" w:rsidR="0013076B" w:rsidRPr="00D7490D" w:rsidRDefault="0013076B" w:rsidP="001307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F0BB50A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72F847B3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3076B" w:rsidRPr="00D7490D" w14:paraId="64103DB9" w14:textId="77777777" w:rsidTr="00EA4830">
              <w:tc>
                <w:tcPr>
                  <w:tcW w:w="320" w:type="dxa"/>
                  <w:vAlign w:val="center"/>
                </w:tcPr>
                <w:p w14:paraId="27C86D21" w14:textId="77777777" w:rsidR="0013076B" w:rsidRPr="00D7490D" w:rsidRDefault="0013076B" w:rsidP="001307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67E7610B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60A6A078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3076B" w:rsidRPr="00D7490D" w14:paraId="37707DDC" w14:textId="77777777" w:rsidTr="00EA4830">
              <w:tc>
                <w:tcPr>
                  <w:tcW w:w="320" w:type="dxa"/>
                  <w:vAlign w:val="center"/>
                </w:tcPr>
                <w:p w14:paraId="3344C8D0" w14:textId="77777777" w:rsidR="0013076B" w:rsidRPr="00D7490D" w:rsidRDefault="0013076B" w:rsidP="001307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4FD9D562" w:rsidR="0013076B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7B89AE07" w:rsidR="0013076B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3076B" w:rsidRPr="00D7490D" w14:paraId="3167D0DB" w14:textId="77777777" w:rsidTr="00EA4830">
              <w:tc>
                <w:tcPr>
                  <w:tcW w:w="320" w:type="dxa"/>
                  <w:vAlign w:val="center"/>
                </w:tcPr>
                <w:p w14:paraId="31360B13" w14:textId="77777777" w:rsidR="0013076B" w:rsidRPr="00D7490D" w:rsidRDefault="0013076B" w:rsidP="001307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7A7BF810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71B8B6E3" w:rsidR="0013076B" w:rsidRPr="00D7490D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3076B" w:rsidRPr="00D7490D" w14:paraId="6150A202" w14:textId="77777777" w:rsidTr="00EA4830">
              <w:tc>
                <w:tcPr>
                  <w:tcW w:w="320" w:type="dxa"/>
                  <w:vAlign w:val="center"/>
                </w:tcPr>
                <w:p w14:paraId="6915E2F0" w14:textId="2FC53DB7" w:rsidR="0013076B" w:rsidRPr="00D7490D" w:rsidRDefault="0013076B" w:rsidP="0013076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564D1EB2" w:rsidR="0013076B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679F7E2F" w:rsidR="0013076B" w:rsidRDefault="0013076B" w:rsidP="0013076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3076B" w:rsidRPr="00D7490D" w14:paraId="764F7119" w14:textId="77777777" w:rsidTr="00EA4830">
              <w:tc>
                <w:tcPr>
                  <w:tcW w:w="3655" w:type="dxa"/>
                  <w:gridSpan w:val="4"/>
                  <w:vAlign w:val="center"/>
                </w:tcPr>
                <w:p w14:paraId="5C7B03D9" w14:textId="7C145DE3" w:rsidR="0013076B" w:rsidRPr="00D7490D" w:rsidRDefault="0013076B" w:rsidP="0013076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B76A6" w:rsidRPr="00D7490D" w14:paraId="3FEAC442" w14:textId="77777777" w:rsidTr="00EA4830">
              <w:tc>
                <w:tcPr>
                  <w:tcW w:w="320" w:type="dxa"/>
                  <w:vAlign w:val="center"/>
                </w:tcPr>
                <w:p w14:paraId="64E31B05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378B8B1C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4E838BC8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B76A6" w:rsidRPr="00D7490D" w14:paraId="7AECF3F2" w14:textId="77777777" w:rsidTr="00EA4830">
              <w:tc>
                <w:tcPr>
                  <w:tcW w:w="320" w:type="dxa"/>
                  <w:vAlign w:val="center"/>
                </w:tcPr>
                <w:p w14:paraId="129476A3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4ABBDE16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59CCA695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5B76A6" w:rsidRPr="00D7490D" w14:paraId="4ED492A2" w14:textId="77777777" w:rsidTr="00EA4830">
              <w:tc>
                <w:tcPr>
                  <w:tcW w:w="320" w:type="dxa"/>
                  <w:vAlign w:val="center"/>
                </w:tcPr>
                <w:p w14:paraId="7E8A03B9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22C9A06C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4BE577AA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5B76A6" w:rsidRPr="00D7490D" w14:paraId="050F8E83" w14:textId="77777777" w:rsidTr="00EA4830">
              <w:tc>
                <w:tcPr>
                  <w:tcW w:w="320" w:type="dxa"/>
                  <w:vAlign w:val="center"/>
                </w:tcPr>
                <w:p w14:paraId="4FF29BA4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7310C21C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73ACEAAC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5B76A6" w:rsidRPr="00D7490D" w14:paraId="05DA9F3D" w14:textId="77777777" w:rsidTr="00EA4830">
              <w:tc>
                <w:tcPr>
                  <w:tcW w:w="320" w:type="dxa"/>
                  <w:vAlign w:val="center"/>
                </w:tcPr>
                <w:p w14:paraId="08B35DD5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46B76CB1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57C9E6F2" w:rsidR="005B76A6" w:rsidRPr="00D7490D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5B76A6" w:rsidRPr="00D7490D" w14:paraId="257BE6E7" w14:textId="77777777" w:rsidTr="009B341F">
              <w:tc>
                <w:tcPr>
                  <w:tcW w:w="320" w:type="dxa"/>
                  <w:vAlign w:val="center"/>
                </w:tcPr>
                <w:p w14:paraId="2B58D124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77ADA7A1" w:rsidR="005B76A6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5C04C3E6" w:rsidR="005B76A6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B76A6" w:rsidRPr="00D7490D" w14:paraId="0F670215" w14:textId="77777777" w:rsidTr="009B341F">
              <w:tc>
                <w:tcPr>
                  <w:tcW w:w="320" w:type="dxa"/>
                  <w:vAlign w:val="center"/>
                </w:tcPr>
                <w:p w14:paraId="66C7A307" w14:textId="77777777" w:rsidR="005B76A6" w:rsidRPr="00D7490D" w:rsidRDefault="005B76A6" w:rsidP="005B76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13C62CF8" w14:textId="77777777" w:rsidR="005B76A6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34B7EF60" w14:textId="77777777" w:rsidR="005B76A6" w:rsidRDefault="005B76A6" w:rsidP="005B76A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15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265"/>
            </w:tblGrid>
            <w:tr w:rsidR="00655783" w:rsidRPr="00D7490D" w14:paraId="0C63B98E" w14:textId="77777777" w:rsidTr="001D7439">
              <w:trPr>
                <w:trHeight w:val="224"/>
              </w:trPr>
              <w:tc>
                <w:tcPr>
                  <w:tcW w:w="3415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1D7439">
              <w:tc>
                <w:tcPr>
                  <w:tcW w:w="3415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1D7439">
              <w:tc>
                <w:tcPr>
                  <w:tcW w:w="3415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1D7439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1D7439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D7439" w:rsidRPr="00D7490D" w14:paraId="229CEBCC" w14:textId="77777777" w:rsidTr="001D7439">
              <w:tc>
                <w:tcPr>
                  <w:tcW w:w="299" w:type="dxa"/>
                  <w:vAlign w:val="center"/>
                </w:tcPr>
                <w:p w14:paraId="74E80B42" w14:textId="77777777" w:rsidR="001D7439" w:rsidRPr="00D7490D" w:rsidRDefault="001D7439" w:rsidP="001D74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2262C099" w:rsidR="001D7439" w:rsidRDefault="001D7439" w:rsidP="001D74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25B4C2AB" w14:textId="6CC4195B" w:rsidR="001D7439" w:rsidRDefault="001D7439" w:rsidP="001D74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1D7439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982BCD3" w14:textId="5DAD41EE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1D7439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1D7439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1D7439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1D7439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1D7439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1D7439">
              <w:tc>
                <w:tcPr>
                  <w:tcW w:w="3415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C78E9" w:rsidRPr="00D7490D" w14:paraId="7BF86338" w14:textId="77777777" w:rsidTr="001D7439">
              <w:tc>
                <w:tcPr>
                  <w:tcW w:w="299" w:type="dxa"/>
                  <w:vAlign w:val="center"/>
                </w:tcPr>
                <w:p w14:paraId="2C32B16A" w14:textId="77777777" w:rsidR="00BC78E9" w:rsidRPr="00D7490D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152468A7" w:rsidR="00BC78E9" w:rsidRPr="002C3BC2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814AB31" w14:textId="25C8DFB5" w:rsidR="00BC78E9" w:rsidRPr="00D7490D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BC78E9" w:rsidRPr="00D7490D" w14:paraId="5E37CD27" w14:textId="77777777" w:rsidTr="001D7439">
              <w:tc>
                <w:tcPr>
                  <w:tcW w:w="299" w:type="dxa"/>
                  <w:vAlign w:val="center"/>
                </w:tcPr>
                <w:p w14:paraId="2E5AB506" w14:textId="77777777" w:rsidR="00BC78E9" w:rsidRPr="00D7490D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3D5B6306" w:rsidR="00BC78E9" w:rsidRPr="002C3BC2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0209D1A" w14:textId="7B7DEB52" w:rsidR="00BC78E9" w:rsidRPr="00D7490D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C78E9" w:rsidRPr="00D7490D" w14:paraId="3B7F1C88" w14:textId="77777777" w:rsidTr="001D7439">
              <w:tc>
                <w:tcPr>
                  <w:tcW w:w="299" w:type="dxa"/>
                  <w:vAlign w:val="center"/>
                </w:tcPr>
                <w:p w14:paraId="07DDF79E" w14:textId="21F6A430" w:rsidR="00BC78E9" w:rsidRPr="00D7490D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75B76877" w:rsidR="00BC78E9" w:rsidRPr="00D7490D" w:rsidRDefault="00BC78E9" w:rsidP="00BC78E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265" w:type="dxa"/>
                  <w:vAlign w:val="center"/>
                </w:tcPr>
                <w:p w14:paraId="3404E983" w14:textId="75082508" w:rsidR="00BC78E9" w:rsidRPr="00D7490D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C78E9" w:rsidRPr="00D7490D" w14:paraId="2306F1AB" w14:textId="77777777" w:rsidTr="001D7439">
              <w:tc>
                <w:tcPr>
                  <w:tcW w:w="299" w:type="dxa"/>
                  <w:vAlign w:val="center"/>
                </w:tcPr>
                <w:p w14:paraId="46858AF5" w14:textId="77777777" w:rsidR="00BC78E9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0BF4BE56" w:rsidR="00BC78E9" w:rsidRPr="00D7490D" w:rsidRDefault="00BC78E9" w:rsidP="00BC78E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41BA4C1E" w14:textId="12F0C9FF" w:rsidR="00BC78E9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BC78E9" w:rsidRPr="00D7490D" w14:paraId="3692A682" w14:textId="77777777" w:rsidTr="001D7439">
              <w:tc>
                <w:tcPr>
                  <w:tcW w:w="299" w:type="dxa"/>
                  <w:vAlign w:val="center"/>
                </w:tcPr>
                <w:p w14:paraId="7E31D145" w14:textId="77777777" w:rsidR="00BC78E9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8363788" w14:textId="3A81F4E2" w:rsidR="00BC78E9" w:rsidRDefault="00BC78E9" w:rsidP="00BC78E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32FD32CD" w14:textId="269C5340" w:rsidR="00BC78E9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C78E9" w:rsidRPr="00D7490D" w14:paraId="4144BF58" w14:textId="77777777" w:rsidTr="001D7439">
              <w:tc>
                <w:tcPr>
                  <w:tcW w:w="299" w:type="dxa"/>
                  <w:vAlign w:val="center"/>
                </w:tcPr>
                <w:p w14:paraId="610F6BA2" w14:textId="77777777" w:rsidR="00BC78E9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7A0FD4B" w14:textId="56328D39" w:rsidR="00BC78E9" w:rsidRDefault="00BC78E9" w:rsidP="00BC78E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265" w:type="dxa"/>
                  <w:vAlign w:val="center"/>
                </w:tcPr>
                <w:p w14:paraId="6621FF1C" w14:textId="6C60AEC7" w:rsidR="00BC78E9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C78E9" w:rsidRPr="00D7490D" w14:paraId="40F75451" w14:textId="77777777" w:rsidTr="001D7439">
              <w:tc>
                <w:tcPr>
                  <w:tcW w:w="3415" w:type="dxa"/>
                  <w:gridSpan w:val="3"/>
                  <w:vAlign w:val="center"/>
                </w:tcPr>
                <w:p w14:paraId="4EDE4B30" w14:textId="10B2D169" w:rsidR="00BC78E9" w:rsidRPr="002C3BC2" w:rsidRDefault="00BC78E9" w:rsidP="00BC78E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C78E9" w:rsidRPr="00D7490D" w14:paraId="222E9BC8" w14:textId="77777777" w:rsidTr="001D7439">
              <w:tc>
                <w:tcPr>
                  <w:tcW w:w="299" w:type="dxa"/>
                  <w:vAlign w:val="center"/>
                </w:tcPr>
                <w:p w14:paraId="57E19652" w14:textId="77777777" w:rsidR="00BC78E9" w:rsidRPr="00D7490D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BC78E9" w:rsidRPr="002C3BC2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265" w:type="dxa"/>
                  <w:vAlign w:val="center"/>
                </w:tcPr>
                <w:p w14:paraId="23417B94" w14:textId="426EA3EE" w:rsidR="00BC78E9" w:rsidRPr="00D7490D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78E9" w:rsidRPr="00D7490D" w14:paraId="0E395316" w14:textId="77777777" w:rsidTr="001D7439">
              <w:tc>
                <w:tcPr>
                  <w:tcW w:w="299" w:type="dxa"/>
                  <w:vAlign w:val="center"/>
                </w:tcPr>
                <w:p w14:paraId="53DF35C7" w14:textId="77777777" w:rsidR="00BC78E9" w:rsidRPr="00D7490D" w:rsidRDefault="00BC78E9" w:rsidP="00BC78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51EEB69" w14:textId="1A0B4360" w:rsidR="00BC78E9" w:rsidRPr="00D7490D" w:rsidRDefault="00BC78E9" w:rsidP="00BC78E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265" w:type="dxa"/>
                  <w:vAlign w:val="center"/>
                </w:tcPr>
                <w:p w14:paraId="7E39E5FF" w14:textId="3D247478" w:rsidR="00BC78E9" w:rsidRPr="00D7490D" w:rsidRDefault="00BC78E9" w:rsidP="00BC78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CA63A8" w:rsidRPr="00D7490D" w14:paraId="088ED8B6" w14:textId="77777777" w:rsidTr="001D7439">
              <w:tc>
                <w:tcPr>
                  <w:tcW w:w="299" w:type="dxa"/>
                  <w:vAlign w:val="center"/>
                </w:tcPr>
                <w:p w14:paraId="4ED6393F" w14:textId="77777777" w:rsidR="00CA63A8" w:rsidRPr="00D7490D" w:rsidRDefault="00CA63A8" w:rsidP="00CA63A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B5F17DB" w14:textId="7579F467" w:rsidR="00CA63A8" w:rsidRDefault="00CA63A8" w:rsidP="00CA63A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265" w:type="dxa"/>
                  <w:vAlign w:val="center"/>
                </w:tcPr>
                <w:p w14:paraId="5A22EA99" w14:textId="62A1F86B" w:rsidR="00CA63A8" w:rsidRDefault="00CA63A8" w:rsidP="00CA63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767B1AE" w14:textId="77777777" w:rsidR="00B61617" w:rsidRDefault="00B61617" w:rsidP="00B61617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018406B" w14:textId="77777777" w:rsidR="00B61617" w:rsidRDefault="00B61617" w:rsidP="00B61617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7D6C2B66" w14:textId="77777777" w:rsidR="00B61617" w:rsidRDefault="00B61617" w:rsidP="00B61617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39C9E2CA" w14:textId="77777777" w:rsidR="00B61617" w:rsidRDefault="00B61617" w:rsidP="00B61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110E273E" w14:textId="77777777" w:rsidR="00B61617" w:rsidRDefault="00B61617" w:rsidP="00B61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6704306A" w14:textId="77777777" w:rsidR="00B61617" w:rsidRDefault="00B61617" w:rsidP="00B6161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26C249DF" w14:textId="77777777" w:rsidR="00B61617" w:rsidRDefault="00B61617" w:rsidP="00B61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698B10E" w14:textId="77777777" w:rsidR="00B61617" w:rsidRDefault="00B61617" w:rsidP="00B61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2ACD0CAD" w:rsidR="00437FB3" w:rsidRPr="008E714A" w:rsidRDefault="00B61617" w:rsidP="00B61617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384A6AF0" w14:textId="77777777" w:rsidR="006F395D" w:rsidRDefault="006F395D" w:rsidP="006F395D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3D31BDC8" w:rsidR="008E714A" w:rsidRPr="009B02DE" w:rsidRDefault="008E714A" w:rsidP="006F395D">
      <w:pPr>
        <w:jc w:val="center"/>
      </w:pPr>
    </w:p>
    <w:sectPr w:rsidR="008E714A" w:rsidRPr="009B02DE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97043" w14:textId="77777777" w:rsidR="00C92911" w:rsidRDefault="00C92911" w:rsidP="008E48FA">
      <w:pPr>
        <w:spacing w:after="0" w:line="240" w:lineRule="auto"/>
      </w:pPr>
      <w:r>
        <w:separator/>
      </w:r>
    </w:p>
  </w:endnote>
  <w:endnote w:type="continuationSeparator" w:id="0">
    <w:p w14:paraId="1E29E619" w14:textId="77777777" w:rsidR="00C92911" w:rsidRDefault="00C92911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87884" w14:textId="77777777" w:rsidR="00515120" w:rsidRDefault="005151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32E0F" w14:textId="77777777" w:rsidR="00515120" w:rsidRPr="00293F29" w:rsidRDefault="00515120" w:rsidP="00515120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0B8701E7" w14:textId="77777777" w:rsidR="00592D67" w:rsidRPr="00515120" w:rsidRDefault="00592D67" w:rsidP="005151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46ADF" w14:textId="77777777" w:rsidR="00515120" w:rsidRDefault="00515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C7ECD" w14:textId="77777777" w:rsidR="00C92911" w:rsidRDefault="00C92911" w:rsidP="008E48FA">
      <w:pPr>
        <w:spacing w:after="0" w:line="240" w:lineRule="auto"/>
      </w:pPr>
      <w:r>
        <w:separator/>
      </w:r>
    </w:p>
  </w:footnote>
  <w:footnote w:type="continuationSeparator" w:id="0">
    <w:p w14:paraId="2B229E46" w14:textId="77777777" w:rsidR="00C92911" w:rsidRDefault="00C92911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AFFE9" w14:textId="77777777" w:rsidR="00515120" w:rsidRDefault="005151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1B99452D" w:rsidR="0066227D" w:rsidRPr="008E48FA" w:rsidRDefault="000B3F8D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601ED3">
            <w:rPr>
              <w:b/>
            </w:rPr>
            <w:t>4</w:t>
          </w:r>
          <w:r w:rsidR="00592D67">
            <w:rPr>
              <w:b/>
            </w:rPr>
            <w:t>-</w:t>
          </w:r>
          <w:r>
            <w:rPr>
              <w:b/>
            </w:rPr>
            <w:t>2</w:t>
          </w:r>
          <w:r w:rsidR="00601ED3">
            <w:rPr>
              <w:b/>
            </w:rPr>
            <w:t>5</w:t>
          </w:r>
          <w:r w:rsidR="00592D67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62432" w14:textId="77777777" w:rsidR="00515120" w:rsidRDefault="005151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449031">
    <w:abstractNumId w:val="0"/>
  </w:num>
  <w:num w:numId="2" w16cid:durableId="1915117737">
    <w:abstractNumId w:val="2"/>
  </w:num>
  <w:num w:numId="3" w16cid:durableId="837309615">
    <w:abstractNumId w:val="1"/>
  </w:num>
  <w:num w:numId="4" w16cid:durableId="313219376">
    <w:abstractNumId w:val="3"/>
  </w:num>
  <w:num w:numId="5" w16cid:durableId="10330022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J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J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7C70"/>
    <w:rsid w:val="0009353D"/>
    <w:rsid w:val="000A678F"/>
    <w:rsid w:val="000B3F8D"/>
    <w:rsid w:val="000B5BF0"/>
    <w:rsid w:val="000B67ED"/>
    <w:rsid w:val="000C3ED0"/>
    <w:rsid w:val="000D1634"/>
    <w:rsid w:val="000D6E65"/>
    <w:rsid w:val="000E5884"/>
    <w:rsid w:val="00103A08"/>
    <w:rsid w:val="00110123"/>
    <w:rsid w:val="00126A0D"/>
    <w:rsid w:val="0013076B"/>
    <w:rsid w:val="00137AF0"/>
    <w:rsid w:val="00160846"/>
    <w:rsid w:val="00161BEA"/>
    <w:rsid w:val="00171A81"/>
    <w:rsid w:val="001B2C66"/>
    <w:rsid w:val="001B3E32"/>
    <w:rsid w:val="001B782E"/>
    <w:rsid w:val="001C6E60"/>
    <w:rsid w:val="001D13A3"/>
    <w:rsid w:val="001D7439"/>
    <w:rsid w:val="001F7B38"/>
    <w:rsid w:val="0022790B"/>
    <w:rsid w:val="00243679"/>
    <w:rsid w:val="00252E84"/>
    <w:rsid w:val="0025746A"/>
    <w:rsid w:val="00270895"/>
    <w:rsid w:val="002C3BC2"/>
    <w:rsid w:val="002D2993"/>
    <w:rsid w:val="002E1571"/>
    <w:rsid w:val="002F50C8"/>
    <w:rsid w:val="00316E56"/>
    <w:rsid w:val="0032322D"/>
    <w:rsid w:val="00362DEB"/>
    <w:rsid w:val="00373931"/>
    <w:rsid w:val="00376588"/>
    <w:rsid w:val="003F794E"/>
    <w:rsid w:val="00407D6C"/>
    <w:rsid w:val="004312FB"/>
    <w:rsid w:val="00431400"/>
    <w:rsid w:val="00437FB3"/>
    <w:rsid w:val="004469D9"/>
    <w:rsid w:val="004516BC"/>
    <w:rsid w:val="0046715B"/>
    <w:rsid w:val="00474441"/>
    <w:rsid w:val="004A6D80"/>
    <w:rsid w:val="004C0A2F"/>
    <w:rsid w:val="004F3F8F"/>
    <w:rsid w:val="005131B5"/>
    <w:rsid w:val="00515120"/>
    <w:rsid w:val="00556468"/>
    <w:rsid w:val="00571900"/>
    <w:rsid w:val="00592D67"/>
    <w:rsid w:val="005A375B"/>
    <w:rsid w:val="005B76A6"/>
    <w:rsid w:val="005F298B"/>
    <w:rsid w:val="005F78E1"/>
    <w:rsid w:val="00601ED3"/>
    <w:rsid w:val="00630305"/>
    <w:rsid w:val="00655783"/>
    <w:rsid w:val="0066227D"/>
    <w:rsid w:val="00676B3B"/>
    <w:rsid w:val="006C04DB"/>
    <w:rsid w:val="006C53D0"/>
    <w:rsid w:val="006D5CFB"/>
    <w:rsid w:val="006F395D"/>
    <w:rsid w:val="00704605"/>
    <w:rsid w:val="007274BA"/>
    <w:rsid w:val="00727551"/>
    <w:rsid w:val="00731F7C"/>
    <w:rsid w:val="007351C2"/>
    <w:rsid w:val="00750EB4"/>
    <w:rsid w:val="007604E0"/>
    <w:rsid w:val="00764775"/>
    <w:rsid w:val="00786C7C"/>
    <w:rsid w:val="007F5417"/>
    <w:rsid w:val="00857BB8"/>
    <w:rsid w:val="0086242D"/>
    <w:rsid w:val="008845D1"/>
    <w:rsid w:val="008A221E"/>
    <w:rsid w:val="008A37ED"/>
    <w:rsid w:val="008A583B"/>
    <w:rsid w:val="008A638B"/>
    <w:rsid w:val="008C3833"/>
    <w:rsid w:val="008E48FA"/>
    <w:rsid w:val="008E714A"/>
    <w:rsid w:val="009052CF"/>
    <w:rsid w:val="00932F04"/>
    <w:rsid w:val="00950E8A"/>
    <w:rsid w:val="00963389"/>
    <w:rsid w:val="00994310"/>
    <w:rsid w:val="009B02DE"/>
    <w:rsid w:val="009C0684"/>
    <w:rsid w:val="009C60E6"/>
    <w:rsid w:val="009E625C"/>
    <w:rsid w:val="00A10071"/>
    <w:rsid w:val="00A13075"/>
    <w:rsid w:val="00A260C9"/>
    <w:rsid w:val="00A4592A"/>
    <w:rsid w:val="00A62091"/>
    <w:rsid w:val="00A70696"/>
    <w:rsid w:val="00A73329"/>
    <w:rsid w:val="00AB39B8"/>
    <w:rsid w:val="00AC0E1C"/>
    <w:rsid w:val="00AC248F"/>
    <w:rsid w:val="00B26E37"/>
    <w:rsid w:val="00B468BD"/>
    <w:rsid w:val="00B515A5"/>
    <w:rsid w:val="00B5483E"/>
    <w:rsid w:val="00B61617"/>
    <w:rsid w:val="00B91EB3"/>
    <w:rsid w:val="00B97DCE"/>
    <w:rsid w:val="00BC552C"/>
    <w:rsid w:val="00BC78E9"/>
    <w:rsid w:val="00C1434D"/>
    <w:rsid w:val="00C148D1"/>
    <w:rsid w:val="00C53F3B"/>
    <w:rsid w:val="00C75125"/>
    <w:rsid w:val="00C75EED"/>
    <w:rsid w:val="00C92911"/>
    <w:rsid w:val="00CA63A8"/>
    <w:rsid w:val="00CB24AD"/>
    <w:rsid w:val="00CB76E8"/>
    <w:rsid w:val="00CE19D4"/>
    <w:rsid w:val="00CF6AF9"/>
    <w:rsid w:val="00D24FB8"/>
    <w:rsid w:val="00D330B3"/>
    <w:rsid w:val="00D55A1A"/>
    <w:rsid w:val="00D61705"/>
    <w:rsid w:val="00D72EE4"/>
    <w:rsid w:val="00D7490D"/>
    <w:rsid w:val="00D832BC"/>
    <w:rsid w:val="00DB2E19"/>
    <w:rsid w:val="00DB6C42"/>
    <w:rsid w:val="00DD4848"/>
    <w:rsid w:val="00DD4F3E"/>
    <w:rsid w:val="00DE13EB"/>
    <w:rsid w:val="00DF0205"/>
    <w:rsid w:val="00E071E6"/>
    <w:rsid w:val="00E21543"/>
    <w:rsid w:val="00E24587"/>
    <w:rsid w:val="00E736C0"/>
    <w:rsid w:val="00E86244"/>
    <w:rsid w:val="00E9211A"/>
    <w:rsid w:val="00E94544"/>
    <w:rsid w:val="00E97721"/>
    <w:rsid w:val="00EA4830"/>
    <w:rsid w:val="00EB62D4"/>
    <w:rsid w:val="00ED4E85"/>
    <w:rsid w:val="00EF6351"/>
    <w:rsid w:val="00F071AE"/>
    <w:rsid w:val="00F07D6C"/>
    <w:rsid w:val="00F3013B"/>
    <w:rsid w:val="00F44D49"/>
    <w:rsid w:val="00F7760E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832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832BC"/>
  </w:style>
  <w:style w:type="character" w:customStyle="1" w:styleId="eop">
    <w:name w:val="eop"/>
    <w:basedOn w:val="DefaultParagraphFont"/>
    <w:rsid w:val="00D832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07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9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192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751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871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587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251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20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9882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5168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19425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2312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5065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8039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29545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7899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00843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4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J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J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0</cp:revision>
  <cp:lastPrinted>2020-01-07T17:59:00Z</cp:lastPrinted>
  <dcterms:created xsi:type="dcterms:W3CDTF">2018-01-10T19:01:00Z</dcterms:created>
  <dcterms:modified xsi:type="dcterms:W3CDTF">2024-02-01T17:30:00Z</dcterms:modified>
</cp:coreProperties>
</file>